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1142B8" w14:textId="77777777" w:rsidR="00CD1169" w:rsidRDefault="00CD1169" w:rsidP="00CD1169">
      <w:pPr>
        <w:autoSpaceDE w:val="0"/>
        <w:autoSpaceDN w:val="0"/>
        <w:adjustRightInd w:val="0"/>
        <w:jc w:val="center"/>
        <w:rPr>
          <w:rFonts w:ascii="Times-Bold" w:hAnsi="Times-Bold" w:cs="Times-Bold"/>
          <w:b/>
          <w:bCs/>
          <w:szCs w:val="20"/>
          <w:u w:val="single"/>
        </w:rPr>
      </w:pPr>
      <w:bookmarkStart w:id="0" w:name="_GoBack"/>
      <w:bookmarkEnd w:id="0"/>
      <w:r>
        <w:rPr>
          <w:rFonts w:ascii="Times-Bold" w:hAnsi="Times-Bold" w:cs="Times-Bold"/>
          <w:b/>
          <w:bCs/>
          <w:szCs w:val="20"/>
          <w:u w:val="single"/>
        </w:rPr>
        <w:t>Youth Soccer Rules and Regulations</w:t>
      </w:r>
    </w:p>
    <w:p w14:paraId="441142B9" w14:textId="77777777" w:rsidR="00CD1169" w:rsidRDefault="00CD1169" w:rsidP="00CD1169">
      <w:pPr>
        <w:autoSpaceDE w:val="0"/>
        <w:autoSpaceDN w:val="0"/>
        <w:adjustRightInd w:val="0"/>
        <w:rPr>
          <w:rFonts w:ascii="Times-Bold" w:hAnsi="Times-Bold" w:cs="Times-Bold"/>
          <w:b/>
          <w:bCs/>
          <w:szCs w:val="20"/>
          <w:u w:val="single"/>
        </w:rPr>
      </w:pPr>
    </w:p>
    <w:p w14:paraId="441142BA" w14:textId="77777777" w:rsidR="00CD1169" w:rsidRPr="00CE2588" w:rsidRDefault="00CD1169" w:rsidP="00CD1169">
      <w:pPr>
        <w:autoSpaceDE w:val="0"/>
        <w:autoSpaceDN w:val="0"/>
        <w:adjustRightInd w:val="0"/>
        <w:jc w:val="center"/>
        <w:rPr>
          <w:rFonts w:ascii="Times-Bold" w:hAnsi="Times-Bold" w:cs="Times-Bold"/>
          <w:bCs/>
          <w:i/>
          <w:iCs/>
          <w:szCs w:val="20"/>
          <w:u w:val="single"/>
        </w:rPr>
      </w:pPr>
      <w:r w:rsidRPr="00CE2588">
        <w:rPr>
          <w:rFonts w:ascii="Times-Bold" w:hAnsi="Times-Bold" w:cs="Times-Bold"/>
          <w:bCs/>
          <w:i/>
          <w:iCs/>
          <w:szCs w:val="20"/>
          <w:u w:val="single"/>
        </w:rPr>
        <w:t>6 and Under (6U): (Formerly Known as Mini Soccer)</w:t>
      </w:r>
    </w:p>
    <w:p w14:paraId="441142BB" w14:textId="77777777" w:rsidR="00CD1169" w:rsidRDefault="00CD1169" w:rsidP="00CD1169">
      <w:p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</w:p>
    <w:p w14:paraId="441142BC" w14:textId="77777777" w:rsidR="00CD1169" w:rsidRDefault="00CD1169" w:rsidP="00CD1169">
      <w:pPr>
        <w:numPr>
          <w:ilvl w:val="0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>Ball Size:  3</w:t>
      </w:r>
    </w:p>
    <w:p w14:paraId="441142BD" w14:textId="77777777" w:rsidR="00CD1169" w:rsidRDefault="00CD1169" w:rsidP="00CD1169">
      <w:pPr>
        <w:autoSpaceDE w:val="0"/>
        <w:autoSpaceDN w:val="0"/>
        <w:adjustRightInd w:val="0"/>
        <w:ind w:left="1800"/>
        <w:rPr>
          <w:rFonts w:ascii="Times-Bold" w:hAnsi="Times-Bold" w:cs="Times-Bold"/>
          <w:bCs/>
          <w:szCs w:val="20"/>
        </w:rPr>
      </w:pPr>
    </w:p>
    <w:p w14:paraId="441142BE" w14:textId="77777777" w:rsidR="00CD1169" w:rsidRDefault="00CD1169" w:rsidP="00CD1169">
      <w:pPr>
        <w:numPr>
          <w:ilvl w:val="0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>Game Length: 20 Minutes (4 Quarters – 5 Minutes Each)</w:t>
      </w:r>
    </w:p>
    <w:p w14:paraId="441142BF" w14:textId="77777777" w:rsidR="00CD1169" w:rsidRDefault="00CD1169" w:rsidP="00CD1169">
      <w:p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</w:p>
    <w:p w14:paraId="441142C0" w14:textId="77777777" w:rsidR="00CD1169" w:rsidRDefault="00CD1169" w:rsidP="00CD1169">
      <w:pPr>
        <w:numPr>
          <w:ilvl w:val="0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>Field Dimensions</w:t>
      </w:r>
    </w:p>
    <w:p w14:paraId="441142C1" w14:textId="77777777" w:rsidR="00CD1169" w:rsidRDefault="00CD1169" w:rsidP="00CD1169">
      <w:pPr>
        <w:numPr>
          <w:ilvl w:val="1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 xml:space="preserve"> Length: Minimum 25</w:t>
      </w:r>
      <w:proofErr w:type="gramStart"/>
      <w:r>
        <w:rPr>
          <w:rFonts w:ascii="Times-Bold" w:hAnsi="Times-Bold" w:cs="Times-Bold"/>
          <w:bCs/>
          <w:szCs w:val="20"/>
        </w:rPr>
        <w:t>yds  -</w:t>
      </w:r>
      <w:proofErr w:type="gramEnd"/>
      <w:r>
        <w:rPr>
          <w:rFonts w:ascii="Times-Bold" w:hAnsi="Times-Bold" w:cs="Times-Bold"/>
          <w:bCs/>
          <w:szCs w:val="20"/>
        </w:rPr>
        <w:t xml:space="preserve">  Maximum 35yds</w:t>
      </w:r>
    </w:p>
    <w:p w14:paraId="441142C2" w14:textId="77777777" w:rsidR="00CD1169" w:rsidRDefault="00CD1169" w:rsidP="00CD1169">
      <w:pPr>
        <w:numPr>
          <w:ilvl w:val="1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>Width: Minimum 15</w:t>
      </w:r>
      <w:proofErr w:type="gramStart"/>
      <w:r>
        <w:rPr>
          <w:rFonts w:ascii="Times-Bold" w:hAnsi="Times-Bold" w:cs="Times-Bold"/>
          <w:bCs/>
          <w:szCs w:val="20"/>
        </w:rPr>
        <w:t>yds  -</w:t>
      </w:r>
      <w:proofErr w:type="gramEnd"/>
      <w:r>
        <w:rPr>
          <w:rFonts w:ascii="Times-Bold" w:hAnsi="Times-Bold" w:cs="Times-Bold"/>
          <w:bCs/>
          <w:szCs w:val="20"/>
        </w:rPr>
        <w:t xml:space="preserve">  Maximum 25yds</w:t>
      </w:r>
    </w:p>
    <w:p w14:paraId="441142C3" w14:textId="77777777" w:rsidR="00CD1169" w:rsidRDefault="00CD1169" w:rsidP="00CD1169">
      <w:pPr>
        <w:numPr>
          <w:ilvl w:val="0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>Goal Size: 5ft W x 3ft H</w:t>
      </w:r>
    </w:p>
    <w:p w14:paraId="441142C4" w14:textId="77777777" w:rsidR="00CD1169" w:rsidRDefault="00CD1169" w:rsidP="00CD1169">
      <w:p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</w:p>
    <w:p w14:paraId="441142C5" w14:textId="77777777" w:rsidR="00CD1169" w:rsidRDefault="00CD1169" w:rsidP="00CD1169">
      <w:pPr>
        <w:numPr>
          <w:ilvl w:val="0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 xml:space="preserve">Players: 4 v 4 </w:t>
      </w:r>
    </w:p>
    <w:p w14:paraId="441142C6" w14:textId="77777777" w:rsidR="00CD1169" w:rsidRDefault="00CD1169" w:rsidP="00CD1169">
      <w:pPr>
        <w:numPr>
          <w:ilvl w:val="1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>(No more than 4 players on the field per team. NO goalkeepers)</w:t>
      </w:r>
    </w:p>
    <w:p w14:paraId="441142C7" w14:textId="77777777" w:rsidR="00CD1169" w:rsidRDefault="00CD1169" w:rsidP="00CD1169">
      <w:p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</w:p>
    <w:p w14:paraId="441142C8" w14:textId="77777777" w:rsidR="00CD1169" w:rsidRDefault="00CD1169" w:rsidP="00CD1169">
      <w:pPr>
        <w:numPr>
          <w:ilvl w:val="0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 xml:space="preserve">Playing time: Each player SHALL play a minimum of 50% of the total playing time. The coaches are responsible for enforcing this rule. </w:t>
      </w:r>
    </w:p>
    <w:p w14:paraId="441142C9" w14:textId="77777777" w:rsidR="00CD1169" w:rsidRDefault="00CD1169" w:rsidP="00CD1169">
      <w:p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</w:p>
    <w:p w14:paraId="441142CA" w14:textId="77777777" w:rsidR="00CD1169" w:rsidRDefault="00CD1169" w:rsidP="00CD1169">
      <w:pPr>
        <w:numPr>
          <w:ilvl w:val="0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 xml:space="preserve">Out of bounds: </w:t>
      </w:r>
      <w:r w:rsidRPr="009A2633">
        <w:rPr>
          <w:rFonts w:ascii="Times-Bold" w:hAnsi="Times-Bold" w:cs="Times-Bold"/>
          <w:b/>
          <w:bCs/>
          <w:szCs w:val="20"/>
        </w:rPr>
        <w:t>(It is recommended that on every time the ball is going to be reintroduced into play that the opposing team steps at least 3yds back)</w:t>
      </w:r>
    </w:p>
    <w:p w14:paraId="441142CB" w14:textId="77777777" w:rsidR="00CD1169" w:rsidRDefault="00CD1169" w:rsidP="00CD1169">
      <w:pPr>
        <w:numPr>
          <w:ilvl w:val="1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proofErr w:type="gramStart"/>
      <w:r>
        <w:rPr>
          <w:rFonts w:ascii="Times-Bold" w:hAnsi="Times-Bold" w:cs="Times-Bold"/>
          <w:bCs/>
          <w:szCs w:val="20"/>
        </w:rPr>
        <w:t>Sideline(</w:t>
      </w:r>
      <w:proofErr w:type="gramEnd"/>
      <w:r>
        <w:rPr>
          <w:rFonts w:ascii="Times-Bold" w:hAnsi="Times-Bold" w:cs="Times-Bold"/>
          <w:bCs/>
          <w:szCs w:val="20"/>
        </w:rPr>
        <w:t xml:space="preserve">Long Sides) - Pass-in: Ground ball pass with feet in from the point where it went out. </w:t>
      </w:r>
    </w:p>
    <w:p w14:paraId="441142CC" w14:textId="77777777" w:rsidR="00CD1169" w:rsidRDefault="00CD1169" w:rsidP="00CD1169">
      <w:pPr>
        <w:numPr>
          <w:ilvl w:val="1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proofErr w:type="gramStart"/>
      <w:r>
        <w:rPr>
          <w:rFonts w:ascii="Times-Bold" w:hAnsi="Times-Bold" w:cs="Times-Bold"/>
          <w:bCs/>
          <w:szCs w:val="20"/>
        </w:rPr>
        <w:t>Baseline(</w:t>
      </w:r>
      <w:proofErr w:type="gramEnd"/>
      <w:r>
        <w:rPr>
          <w:rFonts w:ascii="Times-Bold" w:hAnsi="Times-Bold" w:cs="Times-Bold"/>
          <w:bCs/>
          <w:szCs w:val="20"/>
        </w:rPr>
        <w:t>Short Side):</w:t>
      </w:r>
    </w:p>
    <w:p w14:paraId="441142CD" w14:textId="77777777" w:rsidR="00CD1169" w:rsidRDefault="00CD1169" w:rsidP="00CD1169">
      <w:pPr>
        <w:numPr>
          <w:ilvl w:val="2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 xml:space="preserve">If last touched by the offensive team - </w:t>
      </w:r>
      <w:r w:rsidRPr="00CE2588">
        <w:rPr>
          <w:rFonts w:ascii="Times-Bold" w:hAnsi="Times-Bold" w:cs="Times-Bold"/>
          <w:bCs/>
          <w:szCs w:val="20"/>
          <w:u w:val="single"/>
        </w:rPr>
        <w:t>Goal kick</w:t>
      </w:r>
      <w:r>
        <w:rPr>
          <w:rFonts w:ascii="Times-Bold" w:hAnsi="Times-Bold" w:cs="Times-Bold"/>
          <w:bCs/>
          <w:szCs w:val="20"/>
        </w:rPr>
        <w:t xml:space="preserve">: Should be placed 1yd to the left or right of the goal. Should be a pass-in. </w:t>
      </w:r>
    </w:p>
    <w:p w14:paraId="441142CE" w14:textId="77777777" w:rsidR="00CD1169" w:rsidRDefault="00CD1169" w:rsidP="00CD1169">
      <w:pPr>
        <w:numPr>
          <w:ilvl w:val="2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 xml:space="preserve">If last touched by the defensive team - </w:t>
      </w:r>
      <w:r w:rsidRPr="00CE2588">
        <w:rPr>
          <w:rFonts w:ascii="Times-Bold" w:hAnsi="Times-Bold" w:cs="Times-Bold"/>
          <w:bCs/>
          <w:szCs w:val="20"/>
          <w:u w:val="single"/>
        </w:rPr>
        <w:t>Corner-kick</w:t>
      </w:r>
      <w:r>
        <w:rPr>
          <w:rFonts w:ascii="Times-Bold" w:hAnsi="Times-Bold" w:cs="Times-Bold"/>
          <w:bCs/>
          <w:szCs w:val="20"/>
        </w:rPr>
        <w:t xml:space="preserve">: Set in the corner of the field, pass-in. </w:t>
      </w:r>
    </w:p>
    <w:p w14:paraId="441142CF" w14:textId="77777777" w:rsidR="00CD1169" w:rsidRDefault="00CD1169" w:rsidP="00CD1169">
      <w:pPr>
        <w:numPr>
          <w:ilvl w:val="1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>Kick-off: Whenever it is a start to a quarter or a goal is scored, the ball is placed on the halfway line to be kicked off.</w:t>
      </w:r>
    </w:p>
    <w:p w14:paraId="441142D0" w14:textId="77777777" w:rsidR="00CD1169" w:rsidRDefault="00CD1169" w:rsidP="00CD1169">
      <w:pPr>
        <w:numPr>
          <w:ilvl w:val="2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>The team that conceded a goal will be awarded a kickoff.</w:t>
      </w:r>
    </w:p>
    <w:p w14:paraId="441142D1" w14:textId="77777777" w:rsidR="00CD1169" w:rsidRDefault="00CD1169" w:rsidP="00CD1169">
      <w:pPr>
        <w:numPr>
          <w:ilvl w:val="2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>The Home Team will kick off during the first and third quarter and the Away Team will kick off during the second and fourth quarter.</w:t>
      </w:r>
    </w:p>
    <w:p w14:paraId="441142D2" w14:textId="77777777" w:rsidR="00CD1169" w:rsidRDefault="00CD1169" w:rsidP="00CD1169">
      <w:pPr>
        <w:numPr>
          <w:ilvl w:val="0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 xml:space="preserve">Parents MAY sit around the field to assist in keeping the play in the regulated area. </w:t>
      </w:r>
    </w:p>
    <w:p w14:paraId="441142D3" w14:textId="77777777" w:rsidR="00CD1169" w:rsidRDefault="00CD1169" w:rsidP="00CD1169">
      <w:pPr>
        <w:autoSpaceDE w:val="0"/>
        <w:autoSpaceDN w:val="0"/>
        <w:adjustRightInd w:val="0"/>
        <w:ind w:left="1800"/>
        <w:rPr>
          <w:rFonts w:ascii="Times-Bold" w:hAnsi="Times-Bold" w:cs="Times-Bold"/>
          <w:bCs/>
          <w:szCs w:val="20"/>
        </w:rPr>
      </w:pPr>
    </w:p>
    <w:p w14:paraId="441142D4" w14:textId="77777777" w:rsidR="00CD1169" w:rsidRDefault="00CD1169" w:rsidP="00CD1169">
      <w:pPr>
        <w:numPr>
          <w:ilvl w:val="0"/>
          <w:numId w:val="1"/>
        </w:num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  <w:r>
        <w:rPr>
          <w:rFonts w:ascii="Times-Bold" w:hAnsi="Times-Bold" w:cs="Times-Bold"/>
          <w:bCs/>
          <w:szCs w:val="20"/>
        </w:rPr>
        <w:t>Coaches MAY enter the field of play to encourage and help direct play. However, they may not interfere with the flow of the game.</w:t>
      </w:r>
    </w:p>
    <w:p w14:paraId="441142D5" w14:textId="77777777" w:rsidR="00CD1169" w:rsidRDefault="00CD1169" w:rsidP="00CD1169">
      <w:pPr>
        <w:autoSpaceDE w:val="0"/>
        <w:autoSpaceDN w:val="0"/>
        <w:adjustRightInd w:val="0"/>
        <w:rPr>
          <w:rFonts w:ascii="Times-Bold" w:hAnsi="Times-Bold" w:cs="Times-Bold"/>
          <w:bCs/>
          <w:szCs w:val="20"/>
        </w:rPr>
      </w:pPr>
    </w:p>
    <w:p w14:paraId="441142D6" w14:textId="77777777" w:rsidR="002309DD" w:rsidRDefault="002309DD"/>
    <w:sectPr w:rsidR="002309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702F6A"/>
    <w:multiLevelType w:val="hybridMultilevel"/>
    <w:tmpl w:val="9D7654F0"/>
    <w:lvl w:ilvl="0" w:tplc="B9429D3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zA2NjIwMTYzNzRV0lEKTi0uzszPAykwrAUA49C4hywAAAA="/>
  </w:docVars>
  <w:rsids>
    <w:rsidRoot w:val="00CD1169"/>
    <w:rsid w:val="002309DD"/>
    <w:rsid w:val="00705840"/>
    <w:rsid w:val="00CD1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142B8"/>
  <w15:chartTrackingRefBased/>
  <w15:docId w15:val="{6EF432F8-26B5-4B14-B67D-1AE81B08F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11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Mejia</dc:creator>
  <cp:keywords/>
  <dc:description/>
  <cp:lastModifiedBy>Richard Mejia</cp:lastModifiedBy>
  <cp:revision>2</cp:revision>
  <dcterms:created xsi:type="dcterms:W3CDTF">2019-12-03T18:12:00Z</dcterms:created>
  <dcterms:modified xsi:type="dcterms:W3CDTF">2019-12-03T18:12:00Z</dcterms:modified>
</cp:coreProperties>
</file>